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46cba9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38e0689-246f-40d2-a403-421d69df108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7Z</dcterms:created>
  <dcterms:modified xsi:type="dcterms:W3CDTF">2023-07-24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